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22655F4B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  <w:r w:rsidR="00167C06">
        <w:rPr>
          <w:rFonts w:ascii="Times New Roman" w:hAnsi="Times New Roman" w:cs="Times New Roman"/>
          <w:sz w:val="24"/>
          <w:szCs w:val="24"/>
          <w:lang w:val="sr-Cyrl-RS"/>
        </w:rPr>
        <w:t>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71F3A5B6" w14:textId="3843D405" w:rsidR="00167C06" w:rsidRPr="00E56EC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167C06">
        <w:rPr>
          <w:rFonts w:ascii="Times New Roman" w:hAnsi="Times New Roman" w:cs="Times New Roman"/>
          <w:sz w:val="24"/>
          <w:szCs w:val="24"/>
          <w:lang w:val="sr-Cyrl-RS"/>
        </w:rPr>
        <w:t xml:space="preserve"> Блаце</w:t>
      </w:r>
      <w:r w:rsidR="00E56EC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347411A" w14:textId="2B292F14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554553C9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167C06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8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>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5AE1C12B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167C06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8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2B16856" w:rsidR="00FC6793" w:rsidRPr="00B11E83" w:rsidRDefault="009241EB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,</w:t>
      </w:r>
    </w:p>
    <w:p w14:paraId="1A22D7C2" w14:textId="5E2AB61A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</w:t>
      </w:r>
      <w:r w:rsidR="009241EB">
        <w:rPr>
          <w:rFonts w:ascii="Times New Roman" w:hAnsi="Times New Roman" w:cs="Times New Roman"/>
          <w:sz w:val="24"/>
          <w:szCs w:val="24"/>
          <w:lang w:val="sr-Latn-CS"/>
        </w:rPr>
        <w:t>ним утицајима пројекта (ESMF)“,</w:t>
      </w:r>
    </w:p>
    <w:p w14:paraId="45BBE06E" w14:textId="2D0CA3D1" w:rsidR="00FC6793" w:rsidRPr="009241EB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</w:t>
      </w:r>
      <w:r w:rsidR="009241EB">
        <w:rPr>
          <w:rFonts w:ascii="Times New Roman" w:hAnsi="Times New Roman" w:cs="Times New Roman"/>
          <w:sz w:val="24"/>
          <w:szCs w:val="24"/>
          <w:lang w:val="sr-Latn-CS"/>
        </w:rPr>
        <w:t xml:space="preserve">м и социјалним питањима (ESMP)“ </w:t>
      </w:r>
      <w:r w:rsidR="009241EB">
        <w:rPr>
          <w:rFonts w:ascii="Times New Roman" w:hAnsi="Times New Roman" w:cs="Times New Roman"/>
          <w:sz w:val="24"/>
          <w:szCs w:val="24"/>
          <w:lang w:val="sr-Cyrl-RS"/>
        </w:rPr>
        <w:t>и</w:t>
      </w:r>
    </w:p>
    <w:p w14:paraId="600EA63F" w14:textId="7B2A1348" w:rsidR="009241EB" w:rsidRPr="00B11E83" w:rsidRDefault="009241EB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„Жалбени механизам на пројекту“.</w:t>
      </w:r>
      <w:bookmarkStart w:id="0" w:name="_GoBack"/>
      <w:bookmarkEnd w:id="0"/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6DF31B25" w:rsidR="00364243" w:rsidRPr="00B11E83" w:rsidRDefault="00167C06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Датум: </w:t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____________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______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отпис законског заступника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B2A440" w14:textId="77777777" w:rsidR="0069590D" w:rsidRDefault="0069590D" w:rsidP="008A6F6C">
      <w:pPr>
        <w:spacing w:after="0" w:line="240" w:lineRule="auto"/>
      </w:pPr>
      <w:r>
        <w:separator/>
      </w:r>
    </w:p>
  </w:endnote>
  <w:endnote w:type="continuationSeparator" w:id="0">
    <w:p w14:paraId="75A9A31B" w14:textId="77777777" w:rsidR="0069590D" w:rsidRDefault="0069590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68300A" w14:textId="77777777" w:rsidR="0069590D" w:rsidRDefault="0069590D" w:rsidP="008A6F6C">
      <w:pPr>
        <w:spacing w:after="0" w:line="240" w:lineRule="auto"/>
      </w:pPr>
      <w:r>
        <w:separator/>
      </w:r>
    </w:p>
  </w:footnote>
  <w:footnote w:type="continuationSeparator" w:id="0">
    <w:p w14:paraId="39A77F3E" w14:textId="77777777" w:rsidR="0069590D" w:rsidRDefault="0069590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2F8135A0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</w:t>
    </w:r>
    <w:r w:rsidR="00E56EC8">
      <w:rPr>
        <w:rFonts w:ascii="Times New Roman" w:hAnsi="Times New Roman" w:cs="Times New Roman"/>
        <w:b/>
        <w:sz w:val="24"/>
        <w:szCs w:val="24"/>
        <w:lang w:val="sr-Cyrl-CS"/>
      </w:rPr>
      <w:t>нергија и енергетска ефикасност</w:t>
    </w:r>
    <w:r w:rsidR="00E56EC8">
      <w:rPr>
        <w:rFonts w:ascii="Times New Roman" w:hAnsi="Times New Roman" w:cs="Times New Roman"/>
        <w:b/>
        <w:sz w:val="24"/>
        <w:szCs w:val="24"/>
        <w:lang w:val="en-US"/>
      </w:rPr>
      <w:t xml:space="preserve"> </w:t>
    </w:r>
    <w:r w:rsidRPr="00B11E83">
      <w:rPr>
        <w:rFonts w:ascii="Times New Roman" w:hAnsi="Times New Roman" w:cs="Times New Roman"/>
        <w:b/>
        <w:sz w:val="24"/>
        <w:szCs w:val="24"/>
        <w:lang w:val="sr-Cyrl-CS"/>
      </w:rPr>
      <w:t xml:space="preserve">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67C06"/>
    <w:rsid w:val="001703EB"/>
    <w:rsid w:val="00171D78"/>
    <w:rsid w:val="00186020"/>
    <w:rsid w:val="001B70DB"/>
    <w:rsid w:val="001C4675"/>
    <w:rsid w:val="001D1F12"/>
    <w:rsid w:val="001D3D5A"/>
    <w:rsid w:val="001E0AFC"/>
    <w:rsid w:val="001E20C1"/>
    <w:rsid w:val="001F7FED"/>
    <w:rsid w:val="00205D42"/>
    <w:rsid w:val="0020733A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9590D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83A68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241EB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774B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A6FC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00A9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C265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6EC8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DE372F-8C13-4403-8EA8-990BD04F2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2-04-13T17:00:00Z</cp:lastPrinted>
  <dcterms:created xsi:type="dcterms:W3CDTF">2025-12-02T17:06:00Z</dcterms:created>
  <dcterms:modified xsi:type="dcterms:W3CDTF">2025-12-0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